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0FF2" w:rsidRPr="00226D6E" w:rsidRDefault="00A10FF2" w:rsidP="00A10FF2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  <w:bookmarkStart w:id="0" w:name="_GoBack"/>
      <w:bookmarkEnd w:id="0"/>
      <w:r w:rsidRPr="00226D6E">
        <w:rPr>
          <w:rFonts w:ascii="Book Antiqua" w:hAnsi="Book Antiqua" w:cs="Tahoma"/>
          <w:i/>
          <w:sz w:val="22"/>
          <w:szCs w:val="22"/>
        </w:rPr>
        <w:t>Załącznik nr 1</w:t>
      </w:r>
    </w:p>
    <w:p w:rsidR="00A10FF2" w:rsidRPr="00226D6E" w:rsidRDefault="00A10FF2" w:rsidP="00A10FF2">
      <w:pPr>
        <w:ind w:firstLine="709"/>
        <w:jc w:val="right"/>
        <w:rPr>
          <w:rFonts w:ascii="Arial" w:hAnsi="Arial"/>
          <w:b/>
          <w:sz w:val="30"/>
          <w:szCs w:val="30"/>
          <w:shd w:val="clear" w:color="auto" w:fill="FFFFFF"/>
        </w:rPr>
      </w:pPr>
      <w:r w:rsidRPr="00226D6E">
        <w:rPr>
          <w:rFonts w:ascii="Book Antiqua" w:hAnsi="Book Antiqua" w:cs="Tahoma"/>
          <w:i/>
          <w:sz w:val="22"/>
          <w:szCs w:val="22"/>
        </w:rPr>
        <w:t>do umowy</w:t>
      </w:r>
    </w:p>
    <w:p w:rsidR="00A10FF2" w:rsidRPr="00226D6E" w:rsidRDefault="00A10FF2" w:rsidP="00A10FF2">
      <w:pPr>
        <w:ind w:left="2832" w:right="-2" w:firstLine="708"/>
        <w:jc w:val="right"/>
        <w:rPr>
          <w:rFonts w:ascii="Book Antiqua" w:hAnsi="Book Antiqua" w:cs="Tahoma"/>
          <w:i/>
          <w:sz w:val="22"/>
          <w:szCs w:val="22"/>
        </w:rPr>
      </w:pPr>
    </w:p>
    <w:p w:rsidR="00A10FF2" w:rsidRPr="00226D6E" w:rsidRDefault="00A10FF2" w:rsidP="00A10FF2">
      <w:pPr>
        <w:ind w:left="80"/>
        <w:jc w:val="both"/>
        <w:rPr>
          <w:rFonts w:ascii="Book Antiqua" w:hAnsi="Book Antiqua"/>
          <w:sz w:val="24"/>
          <w:szCs w:val="24"/>
        </w:rPr>
      </w:pPr>
    </w:p>
    <w:p w:rsidR="00A10FF2" w:rsidRPr="00226D6E" w:rsidRDefault="00A10FF2" w:rsidP="00A10FF2">
      <w:pPr>
        <w:jc w:val="center"/>
        <w:rPr>
          <w:rFonts w:ascii="Book Antiqua" w:hAnsi="Book Antiqua" w:cs="Calibri"/>
          <w:b/>
          <w:bCs/>
          <w:sz w:val="24"/>
          <w:szCs w:val="24"/>
        </w:rPr>
      </w:pPr>
      <w:r w:rsidRPr="00226D6E">
        <w:rPr>
          <w:rFonts w:ascii="Book Antiqua" w:hAnsi="Book Antiqua" w:cs="Calibri"/>
          <w:b/>
          <w:bCs/>
          <w:sz w:val="24"/>
          <w:szCs w:val="24"/>
        </w:rPr>
        <w:t>PROTOKÓŁ ZDAWCZO-ODBIORCZY</w:t>
      </w:r>
    </w:p>
    <w:p w:rsidR="00A10FF2" w:rsidRPr="00226D6E" w:rsidRDefault="00A10FF2" w:rsidP="00A10FF2">
      <w:pPr>
        <w:jc w:val="center"/>
        <w:rPr>
          <w:rFonts w:ascii="Book Antiqua" w:hAnsi="Book Antiqua" w:cs="Calibri"/>
          <w:b/>
          <w:bCs/>
          <w:sz w:val="24"/>
          <w:szCs w:val="24"/>
        </w:rPr>
      </w:pPr>
      <w:r w:rsidRPr="00226D6E">
        <w:rPr>
          <w:rFonts w:ascii="Book Antiqua" w:hAnsi="Book Antiqua" w:cs="Calibri"/>
          <w:b/>
          <w:bCs/>
          <w:sz w:val="24"/>
          <w:szCs w:val="24"/>
        </w:rPr>
        <w:t>pracy badawcz</w:t>
      </w:r>
      <w:r>
        <w:rPr>
          <w:rFonts w:ascii="Book Antiqua" w:hAnsi="Book Antiqua" w:cs="Calibri"/>
          <w:b/>
          <w:bCs/>
          <w:sz w:val="24"/>
          <w:szCs w:val="24"/>
        </w:rPr>
        <w:t xml:space="preserve">o-rozwojowej </w:t>
      </w:r>
      <w:r w:rsidRPr="00226D6E">
        <w:rPr>
          <w:rFonts w:ascii="Book Antiqua" w:hAnsi="Book Antiqua" w:cs="Calibri"/>
          <w:b/>
          <w:bCs/>
          <w:sz w:val="24"/>
          <w:szCs w:val="24"/>
        </w:rPr>
        <w:t>nr ..........................</w:t>
      </w:r>
    </w:p>
    <w:p w:rsidR="00A10FF2" w:rsidRPr="00226D6E" w:rsidRDefault="00A10FF2" w:rsidP="00A10FF2">
      <w:pPr>
        <w:jc w:val="center"/>
        <w:rPr>
          <w:rFonts w:ascii="Book Antiqua" w:hAnsi="Book Antiqua" w:cs="Calibri"/>
          <w:b/>
          <w:bCs/>
          <w:sz w:val="24"/>
          <w:szCs w:val="24"/>
        </w:rPr>
      </w:pPr>
      <w:r w:rsidRPr="00226D6E">
        <w:rPr>
          <w:rFonts w:ascii="Book Antiqua" w:hAnsi="Book Antiqua" w:cs="Calibri"/>
          <w:b/>
          <w:bCs/>
          <w:sz w:val="24"/>
          <w:szCs w:val="24"/>
        </w:rPr>
        <w:t xml:space="preserve">sporządzony dnia .............................................   </w:t>
      </w:r>
    </w:p>
    <w:p w:rsidR="00A10FF2" w:rsidRPr="00226D6E" w:rsidRDefault="00A10FF2" w:rsidP="00A10FF2">
      <w:pPr>
        <w:jc w:val="center"/>
        <w:rPr>
          <w:rFonts w:ascii="Book Antiqua" w:hAnsi="Book Antiqua" w:cs="Calibri"/>
          <w:b/>
          <w:bCs/>
          <w:sz w:val="24"/>
          <w:szCs w:val="24"/>
        </w:rPr>
      </w:pPr>
    </w:p>
    <w:p w:rsidR="00A10FF2" w:rsidRPr="00226D6E" w:rsidRDefault="00A10FF2" w:rsidP="00A10FF2">
      <w:pPr>
        <w:numPr>
          <w:ilvl w:val="0"/>
          <w:numId w:val="1"/>
        </w:numPr>
        <w:autoSpaceDE w:val="0"/>
        <w:autoSpaceDN w:val="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Komisja w składzie:</w:t>
      </w:r>
    </w:p>
    <w:p w:rsidR="00A10FF2" w:rsidRPr="00226D6E" w:rsidRDefault="00A10FF2" w:rsidP="00A10FF2">
      <w:pPr>
        <w:autoSpaceDE w:val="0"/>
        <w:autoSpaceDN w:val="0"/>
        <w:ind w:left="283"/>
        <w:jc w:val="both"/>
        <w:rPr>
          <w:rFonts w:ascii="Book Antiqua" w:hAnsi="Book Antiqua" w:cs="Calibri"/>
          <w:sz w:val="12"/>
          <w:szCs w:val="12"/>
        </w:rPr>
      </w:pPr>
    </w:p>
    <w:p w:rsidR="00A10FF2" w:rsidRPr="00226D6E" w:rsidRDefault="00A10FF2" w:rsidP="00A10FF2">
      <w:pPr>
        <w:ind w:firstLine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rzedstawiciele Politechniki Lubelskiej jako Wykonawcy:</w:t>
      </w:r>
    </w:p>
    <w:p w:rsidR="00A10FF2" w:rsidRPr="00226D6E" w:rsidRDefault="00A10FF2" w:rsidP="00A10FF2">
      <w:pPr>
        <w:numPr>
          <w:ilvl w:val="0"/>
          <w:numId w:val="2"/>
        </w:numPr>
        <w:autoSpaceDE w:val="0"/>
        <w:autoSpaceDN w:val="0"/>
        <w:ind w:left="567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Kierownik  pracy  ....................................................................................................</w:t>
      </w:r>
    </w:p>
    <w:p w:rsidR="00A10FF2" w:rsidRPr="00226D6E" w:rsidRDefault="00A10FF2" w:rsidP="00A10FF2">
      <w:pPr>
        <w:ind w:left="567" w:hanging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2) …………………………………………………………………………………………......</w:t>
      </w:r>
    </w:p>
    <w:p w:rsidR="00A10FF2" w:rsidRPr="00226D6E" w:rsidRDefault="00A10FF2" w:rsidP="00A10FF2">
      <w:pPr>
        <w:ind w:firstLine="283"/>
        <w:jc w:val="both"/>
        <w:rPr>
          <w:rFonts w:ascii="Book Antiqua" w:hAnsi="Book Antiqua" w:cs="Calibri"/>
          <w:sz w:val="12"/>
          <w:szCs w:val="12"/>
        </w:rPr>
      </w:pPr>
    </w:p>
    <w:p w:rsidR="00A10FF2" w:rsidRPr="00226D6E" w:rsidRDefault="00A10FF2" w:rsidP="00A10FF2">
      <w:pPr>
        <w:ind w:firstLine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rzedstawiciele  ................................................. jako Zamawiającego:</w:t>
      </w:r>
    </w:p>
    <w:p w:rsidR="00A10FF2" w:rsidRPr="00226D6E" w:rsidRDefault="00A10FF2" w:rsidP="00A10FF2">
      <w:pPr>
        <w:numPr>
          <w:ilvl w:val="0"/>
          <w:numId w:val="3"/>
        </w:numPr>
        <w:autoSpaceDE w:val="0"/>
        <w:autoSpaceDN w:val="0"/>
        <w:ind w:firstLine="1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 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numPr>
          <w:ilvl w:val="0"/>
          <w:numId w:val="3"/>
        </w:numPr>
        <w:autoSpaceDE w:val="0"/>
        <w:autoSpaceDN w:val="0"/>
        <w:ind w:firstLine="1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12"/>
          <w:szCs w:val="12"/>
        </w:rPr>
      </w:pP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dokonali zgodnie z umową nr ………… przekazania i odbioru wyników pracy badawcz</w:t>
      </w:r>
      <w:r>
        <w:rPr>
          <w:rFonts w:ascii="Book Antiqua" w:hAnsi="Book Antiqua" w:cs="Calibri"/>
          <w:sz w:val="24"/>
          <w:szCs w:val="24"/>
        </w:rPr>
        <w:t>o-rozwojowej</w:t>
      </w:r>
      <w:r w:rsidRPr="00226D6E">
        <w:rPr>
          <w:rFonts w:ascii="Book Antiqua" w:hAnsi="Book Antiqua" w:cs="Calibri"/>
          <w:sz w:val="24"/>
          <w:szCs w:val="24"/>
        </w:rPr>
        <w:t xml:space="preserve">  ....................................................................................................</w:t>
      </w:r>
    </w:p>
    <w:p w:rsidR="00A10FF2" w:rsidRPr="00226D6E" w:rsidRDefault="00A10FF2" w:rsidP="00A10FF2">
      <w:pPr>
        <w:pStyle w:val="Tekstpodstawowy"/>
        <w:spacing w:after="0"/>
        <w:jc w:val="both"/>
        <w:rPr>
          <w:rFonts w:ascii="Book Antiqua" w:hAnsi="Book Antiqua" w:cs="Calibri"/>
          <w:sz w:val="16"/>
          <w:szCs w:val="16"/>
        </w:rPr>
      </w:pPr>
    </w:p>
    <w:p w:rsidR="00A10FF2" w:rsidRPr="00226D6E" w:rsidRDefault="00A10FF2" w:rsidP="00A10FF2">
      <w:pPr>
        <w:numPr>
          <w:ilvl w:val="0"/>
          <w:numId w:val="4"/>
        </w:numPr>
        <w:autoSpaceDE w:val="0"/>
        <w:autoSpaceDN w:val="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rzedmiotem przekazania i odbioru są: ......................................................................</w:t>
      </w: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....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....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ind w:firstLine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oraz zakupione składniki majątkowe wykazane w załączniku do umowy.</w:t>
      </w:r>
    </w:p>
    <w:p w:rsidR="00A10FF2" w:rsidRPr="00226D6E" w:rsidRDefault="00A10FF2" w:rsidP="00A10FF2">
      <w:pPr>
        <w:jc w:val="both"/>
        <w:rPr>
          <w:rFonts w:ascii="Book Antiqua" w:hAnsi="Book Antiqua" w:cs="Calibri"/>
          <w:b/>
          <w:bCs/>
          <w:sz w:val="12"/>
          <w:szCs w:val="12"/>
        </w:rPr>
      </w:pPr>
    </w:p>
    <w:p w:rsidR="00A10FF2" w:rsidRPr="00226D6E" w:rsidRDefault="00A10FF2" w:rsidP="00A10FF2">
      <w:pPr>
        <w:numPr>
          <w:ilvl w:val="0"/>
          <w:numId w:val="4"/>
        </w:num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Przedstawiciele Zamawiającego, po zapoznaniu się z przedstawionymi materiałami ustalają, że praca została wykonana w sposób .....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ind w:firstLine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i oceniają poziom wykonania jako  ..............................................................................</w:t>
      </w:r>
    </w:p>
    <w:p w:rsidR="00A10FF2" w:rsidRPr="00226D6E" w:rsidRDefault="00A10FF2" w:rsidP="00A10FF2">
      <w:pPr>
        <w:autoSpaceDE w:val="0"/>
        <w:autoSpaceDN w:val="0"/>
        <w:ind w:left="283"/>
        <w:jc w:val="both"/>
        <w:rPr>
          <w:rFonts w:ascii="Book Antiqua" w:hAnsi="Book Antiqua" w:cs="Calibri"/>
          <w:sz w:val="12"/>
          <w:szCs w:val="12"/>
        </w:rPr>
      </w:pPr>
    </w:p>
    <w:p w:rsidR="00A10FF2" w:rsidRPr="00226D6E" w:rsidRDefault="00A10FF2" w:rsidP="00A10FF2">
      <w:pPr>
        <w:numPr>
          <w:ilvl w:val="0"/>
          <w:numId w:val="5"/>
        </w:numPr>
        <w:autoSpaceDE w:val="0"/>
        <w:autoSpaceDN w:val="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Komisja podjęła następującą decyzję o sposobie zagospodarowania składników majątkowych uzyskanych w trakcie realizacji pracy: ………………………………….</w:t>
      </w:r>
    </w:p>
    <w:p w:rsidR="00A10FF2" w:rsidRPr="00226D6E" w:rsidRDefault="00A10FF2" w:rsidP="00A10FF2">
      <w:pPr>
        <w:autoSpaceDE w:val="0"/>
        <w:autoSpaceDN w:val="0"/>
        <w:ind w:left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....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autoSpaceDE w:val="0"/>
        <w:autoSpaceDN w:val="0"/>
        <w:ind w:left="283"/>
        <w:jc w:val="both"/>
        <w:rPr>
          <w:rFonts w:ascii="Book Antiqua" w:hAnsi="Book Antiqua" w:cs="Calibri"/>
          <w:sz w:val="12"/>
          <w:szCs w:val="12"/>
        </w:rPr>
      </w:pPr>
    </w:p>
    <w:p w:rsidR="00A10FF2" w:rsidRPr="00226D6E" w:rsidRDefault="00A10FF2" w:rsidP="00A10FF2">
      <w:pPr>
        <w:numPr>
          <w:ilvl w:val="0"/>
          <w:numId w:val="5"/>
        </w:numPr>
        <w:autoSpaceDE w:val="0"/>
        <w:autoSpaceDN w:val="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Uwagi członków komisji  ............................................................................................</w:t>
      </w: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..................................................................................................................................................</w:t>
      </w:r>
    </w:p>
    <w:p w:rsidR="00A10FF2" w:rsidRPr="00226D6E" w:rsidRDefault="00A10FF2" w:rsidP="00A10FF2">
      <w:pPr>
        <w:ind w:left="283"/>
        <w:jc w:val="both"/>
        <w:rPr>
          <w:rFonts w:ascii="Book Antiqua" w:hAnsi="Book Antiqua" w:cs="Calibri"/>
          <w:sz w:val="24"/>
          <w:szCs w:val="24"/>
        </w:rPr>
      </w:pPr>
    </w:p>
    <w:p w:rsidR="00A10FF2" w:rsidRPr="00226D6E" w:rsidRDefault="00A10FF2" w:rsidP="00A10FF2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Oświadczamy, iż wyrażamy zgodę na wystawienie faktury VAT bez naszego podpisu.</w:t>
      </w:r>
    </w:p>
    <w:p w:rsidR="00A10FF2" w:rsidRPr="00226D6E" w:rsidRDefault="00A10FF2" w:rsidP="00A10FF2">
      <w:pPr>
        <w:rPr>
          <w:rFonts w:ascii="Book Antiqua" w:hAnsi="Book Antiqua" w:cs="Calibri"/>
          <w:sz w:val="24"/>
          <w:szCs w:val="24"/>
        </w:rPr>
      </w:pPr>
    </w:p>
    <w:p w:rsidR="00A10FF2" w:rsidRPr="00226D6E" w:rsidRDefault="00A10FF2" w:rsidP="00A10FF2">
      <w:pPr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>Na tym protokół zakończono i podpisano.</w:t>
      </w:r>
    </w:p>
    <w:p w:rsidR="00A10FF2" w:rsidRPr="00226D6E" w:rsidRDefault="00A10FF2" w:rsidP="00A10FF2">
      <w:pPr>
        <w:jc w:val="center"/>
        <w:rPr>
          <w:rFonts w:ascii="Book Antiqua" w:hAnsi="Book Antiqua" w:cs="Calibri"/>
          <w:sz w:val="24"/>
          <w:szCs w:val="24"/>
        </w:rPr>
      </w:pPr>
    </w:p>
    <w:p w:rsidR="00A10FF2" w:rsidRPr="00226D6E" w:rsidRDefault="00A10FF2" w:rsidP="00A10FF2">
      <w:pPr>
        <w:jc w:val="center"/>
        <w:rPr>
          <w:rFonts w:ascii="Book Antiqua" w:hAnsi="Book Antiqua" w:cs="Calibri"/>
          <w:sz w:val="24"/>
          <w:szCs w:val="24"/>
        </w:rPr>
      </w:pPr>
    </w:p>
    <w:p w:rsidR="00A10FF2" w:rsidRPr="00226D6E" w:rsidRDefault="00A10FF2" w:rsidP="00A10FF2">
      <w:pPr>
        <w:jc w:val="both"/>
        <w:rPr>
          <w:rFonts w:ascii="Book Antiqua" w:hAnsi="Book Antiqua" w:cs="Calibri"/>
          <w:bCs/>
          <w:iCs/>
          <w:sz w:val="24"/>
          <w:szCs w:val="24"/>
        </w:rPr>
      </w:pPr>
      <w:r w:rsidRPr="00226D6E">
        <w:rPr>
          <w:rFonts w:ascii="Book Antiqua" w:hAnsi="Book Antiqua" w:cs="Calibri"/>
          <w:bCs/>
          <w:iCs/>
          <w:sz w:val="24"/>
          <w:szCs w:val="24"/>
        </w:rPr>
        <w:t>Przedstawiciele Zamawiającego:                        Przedstawiciele Wykonawcy:</w:t>
      </w:r>
    </w:p>
    <w:p w:rsidR="00A10FF2" w:rsidRPr="00226D6E" w:rsidRDefault="00A10FF2" w:rsidP="00A10FF2">
      <w:pPr>
        <w:jc w:val="both"/>
        <w:rPr>
          <w:rFonts w:ascii="Book Antiqua" w:hAnsi="Book Antiqua" w:cs="Calibri"/>
          <w:b/>
          <w:bCs/>
          <w:i/>
          <w:iCs/>
          <w:sz w:val="24"/>
          <w:szCs w:val="24"/>
        </w:rPr>
      </w:pPr>
      <w:r w:rsidRPr="00226D6E">
        <w:rPr>
          <w:rFonts w:ascii="Book Antiqua" w:hAnsi="Book Antiqua" w:cs="Calibri"/>
          <w:b/>
          <w:bCs/>
          <w:i/>
          <w:iCs/>
          <w:sz w:val="24"/>
          <w:szCs w:val="24"/>
        </w:rPr>
        <w:t xml:space="preserve">                       </w:t>
      </w:r>
    </w:p>
    <w:p w:rsidR="00A10FF2" w:rsidRPr="00226D6E" w:rsidRDefault="00A10FF2" w:rsidP="00A10FF2">
      <w:pPr>
        <w:numPr>
          <w:ilvl w:val="0"/>
          <w:numId w:val="6"/>
        </w:numPr>
        <w:autoSpaceDE w:val="0"/>
        <w:autoSpaceDN w:val="0"/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..............................................              </w:t>
      </w:r>
      <w:r w:rsidRPr="00226D6E">
        <w:rPr>
          <w:rFonts w:ascii="Book Antiqua" w:hAnsi="Book Antiqua" w:cs="Calibri"/>
          <w:sz w:val="24"/>
          <w:szCs w:val="24"/>
        </w:rPr>
        <w:tab/>
      </w:r>
      <w:r w:rsidRPr="00226D6E">
        <w:rPr>
          <w:rFonts w:ascii="Book Antiqua" w:hAnsi="Book Antiqua" w:cs="Calibri"/>
          <w:sz w:val="24"/>
          <w:szCs w:val="24"/>
        </w:rPr>
        <w:tab/>
        <w:t>1) .........................................................</w:t>
      </w:r>
    </w:p>
    <w:p w:rsidR="00A10FF2" w:rsidRPr="00226D6E" w:rsidRDefault="00A10FF2" w:rsidP="00A10FF2">
      <w:pPr>
        <w:jc w:val="both"/>
        <w:rPr>
          <w:rFonts w:ascii="Book Antiqua" w:hAnsi="Book Antiqua" w:cs="Calibri"/>
          <w:sz w:val="24"/>
          <w:szCs w:val="24"/>
        </w:rPr>
      </w:pPr>
    </w:p>
    <w:p w:rsidR="00A10FF2" w:rsidRPr="00726BE3" w:rsidRDefault="00A10FF2" w:rsidP="00A10FF2">
      <w:pPr>
        <w:jc w:val="both"/>
        <w:rPr>
          <w:rFonts w:ascii="Book Antiqua" w:hAnsi="Book Antiqua" w:cs="Calibri"/>
          <w:sz w:val="24"/>
          <w:szCs w:val="24"/>
        </w:rPr>
      </w:pPr>
      <w:r w:rsidRPr="00226D6E">
        <w:rPr>
          <w:rFonts w:ascii="Book Antiqua" w:hAnsi="Book Antiqua" w:cs="Calibri"/>
          <w:sz w:val="24"/>
          <w:szCs w:val="24"/>
        </w:rPr>
        <w:t xml:space="preserve">2) ..............................................               </w:t>
      </w:r>
      <w:r w:rsidRPr="00226D6E">
        <w:rPr>
          <w:rFonts w:ascii="Book Antiqua" w:hAnsi="Book Antiqua" w:cs="Calibri"/>
          <w:sz w:val="24"/>
          <w:szCs w:val="24"/>
        </w:rPr>
        <w:tab/>
      </w:r>
      <w:r w:rsidRPr="00226D6E">
        <w:rPr>
          <w:rFonts w:ascii="Book Antiqua" w:hAnsi="Book Antiqua" w:cs="Calibri"/>
          <w:sz w:val="24"/>
          <w:szCs w:val="24"/>
        </w:rPr>
        <w:tab/>
        <w:t>2)........................</w:t>
      </w:r>
      <w:r>
        <w:rPr>
          <w:rFonts w:ascii="Book Antiqua" w:hAnsi="Book Antiqua" w:cs="Calibri"/>
          <w:sz w:val="24"/>
          <w:szCs w:val="24"/>
        </w:rPr>
        <w:t>...............................</w:t>
      </w:r>
    </w:p>
    <w:p w:rsidR="00FB2288" w:rsidRDefault="00FB2288"/>
    <w:sectPr w:rsidR="00FB2288" w:rsidSect="00B21D56">
      <w:headerReference w:type="default" r:id="rId7"/>
      <w:pgSz w:w="11906" w:h="16838"/>
      <w:pgMar w:top="1417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B1E" w:rsidRDefault="00AB6B1E">
      <w:r>
        <w:separator/>
      </w:r>
    </w:p>
  </w:endnote>
  <w:endnote w:type="continuationSeparator" w:id="0">
    <w:p w:rsidR="00AB6B1E" w:rsidRDefault="00AB6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B1E" w:rsidRDefault="00AB6B1E">
      <w:r>
        <w:separator/>
      </w:r>
    </w:p>
  </w:footnote>
  <w:footnote w:type="continuationSeparator" w:id="0">
    <w:p w:rsidR="00AB6B1E" w:rsidRDefault="00AB6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976" w:rsidRDefault="00A10FF2">
    <w:pPr>
      <w:pStyle w:val="Nagwek"/>
    </w:pPr>
    <w:r>
      <w:rPr>
        <w:noProof/>
      </w:rPr>
      <w:drawing>
        <wp:inline distT="0" distB="0" distL="0" distR="0">
          <wp:extent cx="2676525" cy="771525"/>
          <wp:effectExtent l="0" t="0" r="0" b="0"/>
          <wp:docPr id="1" name="Obraz 1" descr="D:\Google Drive\CIiTT\Logotypy\logo 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Google Drive\CIiTT\Logotypy\logo EN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652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347F9"/>
    <w:multiLevelType w:val="multilevel"/>
    <w:tmpl w:val="C4F8DFFC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0624A1"/>
    <w:multiLevelType w:val="singleLevel"/>
    <w:tmpl w:val="744AE024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2" w15:restartNumberingAfterBreak="0">
    <w:nsid w:val="3C9D1675"/>
    <w:multiLevelType w:val="singleLevel"/>
    <w:tmpl w:val="37008216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3" w15:restartNumberingAfterBreak="0">
    <w:nsid w:val="521078D5"/>
    <w:multiLevelType w:val="singleLevel"/>
    <w:tmpl w:val="BE30C40A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4" w15:restartNumberingAfterBreak="0">
    <w:nsid w:val="64DF12EF"/>
    <w:multiLevelType w:val="singleLevel"/>
    <w:tmpl w:val="313AE114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abstractNum w:abstractNumId="5" w15:restartNumberingAfterBreak="0">
    <w:nsid w:val="7B926E67"/>
    <w:multiLevelType w:val="singleLevel"/>
    <w:tmpl w:val="7FF681C8"/>
    <w:lvl w:ilvl="0">
      <w:start w:val="1"/>
      <w:numFmt w:val="decimal"/>
      <w:lvlText w:val="%1) "/>
      <w:legacy w:legacy="1" w:legacySpace="0" w:legacyIndent="283"/>
      <w:lvlJc w:val="left"/>
      <w:pPr>
        <w:ind w:left="283" w:hanging="283"/>
      </w:pPr>
      <w:rPr>
        <w:rFonts w:ascii="Book Antiqua" w:hAnsi="Book Antiqua" w:cs="Times New Roman" w:hint="default"/>
        <w:b w:val="0"/>
        <w:bCs w:val="0"/>
        <w:i w:val="0"/>
        <w:iCs w:val="0"/>
        <w:strike w:val="0"/>
        <w:dstrike w:val="0"/>
        <w:sz w:val="24"/>
        <w:szCs w:val="24"/>
        <w:u w:val="none"/>
        <w:effect w:val="none"/>
      </w:rPr>
    </w:lvl>
  </w:abstractNum>
  <w:num w:numId="1">
    <w:abstractNumId w:val="2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3"/>
    <w:lvlOverride w:ilvl="0">
      <w:startOverride w:val="1"/>
    </w:lvlOverride>
  </w:num>
  <w:num w:numId="4">
    <w:abstractNumId w:val="0"/>
    <w:lvlOverride w:ilvl="0">
      <w:startOverride w:val="2"/>
    </w:lvlOverride>
  </w:num>
  <w:num w:numId="5">
    <w:abstractNumId w:val="4"/>
    <w:lvlOverride w:ilvl="0">
      <w:startOverride w:val="4"/>
    </w:lvlOverride>
  </w:num>
  <w:num w:numId="6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K0sDAxMjAytjBT0lEKTi0uzszPAykwrAUAjLnaeCwAAAA="/>
  </w:docVars>
  <w:rsids>
    <w:rsidRoot w:val="00A10FF2"/>
    <w:rsid w:val="008D0D0C"/>
    <w:rsid w:val="0097741E"/>
    <w:rsid w:val="009E4101"/>
    <w:rsid w:val="00A10FF2"/>
    <w:rsid w:val="00AB6B1E"/>
    <w:rsid w:val="00FB2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2530B43-54E6-42DC-BA7D-1ABC8F10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0F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unhideWhenUsed/>
    <w:rsid w:val="00A10FF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A10FF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10FF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10FF2"/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Chrapowicki</dc:creator>
  <cp:keywords/>
  <dc:description/>
  <cp:lastModifiedBy>P.Chrapowicki</cp:lastModifiedBy>
  <cp:revision>2</cp:revision>
  <dcterms:created xsi:type="dcterms:W3CDTF">2023-03-03T12:30:00Z</dcterms:created>
  <dcterms:modified xsi:type="dcterms:W3CDTF">2023-03-03T12:30:00Z</dcterms:modified>
</cp:coreProperties>
</file>